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4.png" ContentType="image/png"/>
  <Override PartName="/word/media/rId28.png" ContentType="image/png"/>
  <Override PartName="/word/media/rId3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porte</w:t>
      </w:r>
      <w:r>
        <w:t xml:space="preserve"> </w:t>
      </w:r>
      <w:r>
        <w:t xml:space="preserve">de</w:t>
      </w:r>
      <w:r>
        <w:t xml:space="preserve"> </w:t>
      </w:r>
      <w:r>
        <w:t xml:space="preserve">incidencia</w:t>
      </w:r>
      <w:r>
        <w:t xml:space="preserve"> </w:t>
      </w:r>
      <w:r>
        <w:t xml:space="preserve">de</w:t>
      </w:r>
      <w:r>
        <w:t xml:space="preserve"> </w:t>
      </w:r>
      <w:r>
        <w:t xml:space="preserve">Violencia</w:t>
      </w:r>
      <w:r>
        <w:t xml:space="preserve"> </w:t>
      </w:r>
      <w:r>
        <w:t xml:space="preserve">Familiar</w:t>
      </w:r>
      <w:r>
        <w:t xml:space="preserve"> </w:t>
      </w:r>
      <w:r>
        <w:t xml:space="preserve">en</w:t>
      </w:r>
      <w:r>
        <w:t xml:space="preserve"> </w:t>
      </w:r>
      <w:r>
        <w:t xml:space="preserve">la</w:t>
      </w:r>
      <w:r>
        <w:t xml:space="preserve"> </w:t>
      </w:r>
      <w:r>
        <w:t xml:space="preserve">Ciudad</w:t>
      </w:r>
      <w:r>
        <w:t xml:space="preserve"> </w:t>
      </w:r>
      <w:r>
        <w:t xml:space="preserve">de</w:t>
      </w:r>
      <w:r>
        <w:t xml:space="preserve"> </w:t>
      </w:r>
      <w:r>
        <w:t xml:space="preserve">México</w:t>
      </w:r>
    </w:p>
    <w:p>
      <w:pPr>
        <w:pStyle w:val="Author"/>
      </w:pPr>
      <w:r>
        <w:t xml:space="preserve">Área</w:t>
      </w:r>
      <w:r>
        <w:t xml:space="preserve"> </w:t>
      </w:r>
      <w:r>
        <w:t xml:space="preserve">de</w:t>
      </w:r>
      <w:r>
        <w:t xml:space="preserve"> </w:t>
      </w:r>
      <w:r>
        <w:t xml:space="preserve">análisis</w:t>
      </w:r>
    </w:p>
    <w:p>
      <w:pPr>
        <w:pStyle w:val="Date"/>
      </w:pPr>
      <w:r>
        <w:t xml:space="preserve">2023-09-01</w:t>
      </w:r>
    </w:p>
    <w:p>
      <w:pPr>
        <w:pStyle w:val="FirstParagraph"/>
      </w:pPr>
      <w:r>
        <w:t xml:space="preserve">El presente reporte describe el comportamiento de VIOLENCIA FAMILIAR, en el periodo de 2022-12-31 a 2021-01-01, en el que registró 77192 carpetas de investigación. A continuación se grafica el comportamiento anual.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personalizacion_de_graficas_files/figure-docx/unnamed-chunk-2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3" w:name="conentración-espacial"/>
    <w:p>
      <w:pPr>
        <w:pStyle w:val="Heading1"/>
      </w:pPr>
      <w:r>
        <w:t xml:space="preserve">Conentración espacial</w:t>
      </w:r>
    </w:p>
    <w:p>
      <w:pPr>
        <w:pStyle w:val="FirstParagraph"/>
      </w:pPr>
      <w:r>
        <w:t xml:space="preserve">Con base en el análisis georreferenciado de las carpetas de investigación, se han identificado {número de hot spots} zonas que concentran de forma crítica la problemática. Es decir, enfocando los recursos en la atención del delito en estas zonas se obtendría una disminución significativa.</w:t>
      </w:r>
    </w:p>
    <w:p>
      <w:pPr>
        <w:pStyle w:val="BodyText"/>
      </w:pPr>
      <w:r>
        <w:t xml:space="preserve">{Tabla con: nombre/número de zona; carpetas de investigación; porcentaje respecto al total}</w:t>
      </w:r>
    </w:p>
    <w:p>
      <w:pPr>
        <w:pStyle w:val="BodyText"/>
      </w:pPr>
      <w:r>
        <w:t xml:space="preserve">En el siguiente mapa se pueden identificar las zonas de atención prioritaria en el municipio para el delito de VIOLENCIA FAMILIAR.</w:t>
      </w:r>
    </w:p>
    <w:p>
      <w:pPr>
        <w:pStyle w:val="BodyText"/>
      </w:pPr>
      <w:r>
        <w:t xml:space="preserve">{mapa de hotpots en el municipio}</w:t>
      </w:r>
    </w:p>
    <w:p>
      <w:pPr>
        <w:pStyle w:val="BodyText"/>
      </w:pPr>
      <w:r>
        <w:t xml:space="preserve">A continuación se describe la situación en cada una de las zonas identificadas.</w:t>
      </w:r>
    </w:p>
    <w:p>
      <w:pPr>
        <w:pStyle w:val="BodyText"/>
      </w:pPr>
      <w:r>
        <w:t xml:space="preserve">Zona {número}</w:t>
      </w:r>
    </w:p>
    <w:p>
      <w:pPr>
        <w:pStyle w:val="BodyText"/>
      </w:pPr>
      <w:r>
        <w:t xml:space="preserve">La zona {número} se integra por las colonias {colonias} cuya principal actividad económica es {tres primeras categorías de unidades económicas de la DENUE}.</w:t>
      </w:r>
    </w:p>
    <w:p>
      <w:pPr>
        <w:pStyle w:val="BodyText"/>
      </w:pPr>
      <w:r>
        <w:t xml:space="preserve">{mapa de la zona}</w:t>
      </w:r>
    </w:p>
    <w:bookmarkEnd w:id="23"/>
    <w:bookmarkStart w:id="27" w:name="temporalidad"/>
    <w:p>
      <w:pPr>
        <w:pStyle w:val="Heading1"/>
      </w:pPr>
      <w:r>
        <w:t xml:space="preserve">Temporalidad</w:t>
      </w:r>
    </w:p>
    <w:p>
      <w:pPr>
        <w:pStyle w:val="FirstParagraph"/>
      </w:pPr>
      <w:r>
        <w:t xml:space="preserve">Respecto la incidencia delictiva en la zona, el día y horario de mayor concentración es 12 a las jueves. En la siguiente tabla se describe a detalle la concentración por hora y día del delito.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personalizacion_de_graficas_files/figure-docx/unnamed-chunk-4-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a incidencia delictivia se distribuye de la siguiente manera a través de las alcaldía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Alcaldí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recuenci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DM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UERA DE CDM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3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UAJIMALPA DE MORELO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0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ILPA AL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9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ENITO JUAREZ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7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A MAGDALENA CONTRERA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73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IGUEL HIDALG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77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XOCHIMILC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63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LAHUA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75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ZCAPOTZALC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0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VENUSTIANO CARRANZ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5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IZTACALC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64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LALPA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08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YOACA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3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LVARO OBREG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70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UAUHTEMO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89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USTAVO A. MADER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93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IZTAPALAP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241</w:t>
            </w:r>
          </w:p>
        </w:tc>
      </w:tr>
    </w:tbl>
    <w:bookmarkEnd w:id="27"/>
    <w:bookmarkStart w:id="34" w:name="perfil-de-victima"/>
    <w:p>
      <w:pPr>
        <w:pStyle w:val="Heading1"/>
      </w:pPr>
      <w:r>
        <w:t xml:space="preserve">Perfil de victima</w:t>
      </w:r>
    </w:p>
    <w:p>
      <w:pPr>
        <w:pStyle w:val="FirstParagraph"/>
      </w:pPr>
      <w:r>
        <w:t xml:space="preserve">El perfil de la víctima respecto a su género es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personalizacion_de_graficas_files/figure-docx/unnamed-chunk-6-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e un total de 76948 registros con género de la víctima identificado</w:t>
      </w:r>
    </w:p>
    <w:p>
      <w:pPr>
        <w:pStyle w:val="BodyText"/>
      </w:pPr>
      <w:r>
        <w:t xml:space="preserve">El perfil de la víctima respecto a su edad es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personalizacion_de_graficas_files/figure-docx/unnamed-chunk-7-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34"/>
    <w:bookmarkStart w:id="35" w:name="nota-técnica"/>
    <w:p>
      <w:pPr>
        <w:pStyle w:val="Heading1"/>
      </w:pPr>
      <w:r>
        <w:t xml:space="preserve">Nota técnica</w:t>
      </w:r>
    </w:p>
    <w:p>
      <w:pPr>
        <w:pStyle w:val="FirstParagraph"/>
      </w:pPr>
      <w:r>
        <w:t xml:space="preserve">En la presente sección se detalla la base de datos que sirvió como insumo del presente análisis.</w:t>
      </w:r>
    </w:p>
    <w:bookmarkEnd w:id="35"/>
    <w:bookmarkStart w:id="36" w:name="metadatos"/>
    <w:p>
      <w:pPr>
        <w:pStyle w:val="Heading1"/>
      </w:pPr>
      <w:r>
        <w:t xml:space="preserve">Metadatos</w:t>
      </w:r>
    </w:p>
    <w:p>
      <w:pPr>
        <w:pStyle w:val="FirstParagraph"/>
      </w:pPr>
      <w:r>
        <w:t xml:space="preserve">En este caso, los datos analizados corresponden a las carpetas de investigación para VIOLENCIA FAMILIAR, en el año 2022,para Ciudad de México. La base de datos ya pasó por un preprocesamiento de limipieza de la información.</w:t>
      </w:r>
    </w:p>
    <w:p>
      <w:pPr>
        <w:pStyle w:val="BodyText"/>
      </w:pPr>
      <w:r>
        <w:t xml:space="preserve">Con base en los datos que sistemáticamente son recolectados tenemos que sus caracteristicas se muestran en la siguiente tabla:</w:t>
      </w:r>
    </w:p>
    <w:p>
      <w:pPr>
        <w:pStyle w:val="TableCaption"/>
      </w:pPr>
      <w:r>
        <w:t xml:space="preserve">Exploración de la Información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Exploración de la Información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Descrip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or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maño de muestra (num. fila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719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. de variables (num. col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, variables numér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. Variables de f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. de variables de tex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, de variables lóg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. de variables identificador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. de variables de fech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. de variables de varianza cero (uniform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% de variables con casos comple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.15% (1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% de variables con &gt;0% y &lt;50% de casos perd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.15% (1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% de variables con &gt;=50% y &lt;90% de casos perd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% (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%. de variables con &gt;=90% de casos perd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7% (1)</w:t>
            </w:r>
          </w:p>
        </w:tc>
      </w:tr>
    </w:tbl>
    <w:p>
      <w:pPr>
        <w:pStyle w:val="BodyText"/>
      </w:pPr>
      <w:r>
        <w:t xml:space="preserve">Obtenemos una base de datos con 77192, 27 observaciones con 27 columnas de información, de las cuales 8 son numéricas, 16 de texto y 2 de fecha.</w:t>
      </w:r>
    </w:p>
    <w:p>
      <w:pPr>
        <w:pStyle w:val="BodyText"/>
      </w:pPr>
      <w:r>
        <w:t xml:space="preserve">Sólo el 48.15% de las columnas son llenadas en su totalidad. Esto es una vez que se hizo una profunda limpieza de los datos.</w:t>
      </w:r>
    </w:p>
    <w:p>
      <w:pPr>
        <w:pStyle w:val="TableCaption"/>
      </w:pPr>
      <w:r>
        <w:t xml:space="preserve">Exploración de Datos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Exploración de Datos"/>
      </w:tblPr>
      <w:tblGrid>
        <w:gridCol w:w="323"/>
        <w:gridCol w:w="1697"/>
        <w:gridCol w:w="1373"/>
        <w:gridCol w:w="484"/>
        <w:gridCol w:w="1616"/>
        <w:gridCol w:w="1212"/>
        <w:gridCol w:w="1212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No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de vari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po de Variab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nteo de faltant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% de faltant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Valores únicos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…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71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719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dCarpe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71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243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ño_inic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71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s_inic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71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chaInic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71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3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71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tego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71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69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65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6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poPerso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70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idadJurid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71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et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71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ño_hec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71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s_hec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71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chaHec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71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8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raHec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m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71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8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raInic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ms:difftim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71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81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caldia_hech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71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nicipio_hech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66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onia_da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14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7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8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gj_colonia_regist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50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4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titu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71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049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ngitu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71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049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71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71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ñ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71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71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</w:tr>
    </w:tbl>
    <w:p>
      <w:pPr>
        <w:pStyle w:val="BodyText"/>
      </w:pPr>
      <w:r>
        <w:br/>
      </w:r>
    </w:p>
    <w:p>
      <w:pPr>
        <w:pStyle w:val="BodyText"/>
      </w:pPr>
      <w:r>
        <w:t xml:space="preserve">De este análisis de la composición de los datos, puede observarse que las gráficas y tablas de perfil de la víctima se realiza suprimiendo los datos faltantes. En este sentido, el total de registros para analizar género es de 77169, edad con 66513 y ocupación con 77169</w:t>
      </w:r>
    </w:p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image" Id="rId31" Target="media/rId3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orte de incidencia de Violencia Familiar en la Ciudad de México</dc:title>
  <dc:creator>Área de análisis</dc:creator>
  <cp:keywords/>
  <dcterms:created xsi:type="dcterms:W3CDTF">2023-09-01T14:33:31Z</dcterms:created>
  <dcterms:modified xsi:type="dcterms:W3CDTF">2023-09-01T14:33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9-01</vt:lpwstr>
  </property>
  <property fmtid="{D5CDD505-2E9C-101B-9397-08002B2CF9AE}" pid="3" name="output">
    <vt:lpwstr>word_document</vt:lpwstr>
  </property>
</Properties>
</file>